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123C0" w14:textId="77777777" w:rsidR="005D070C" w:rsidRPr="00827F75" w:rsidRDefault="005D070C" w:rsidP="00A321D9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Week </w:t>
      </w:r>
      <w:r w:rsidR="00A321D9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>Three</w:t>
      </w:r>
      <w:r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- Advent — Joy</w:t>
      </w:r>
    </w:p>
    <w:p w14:paraId="467123C1" w14:textId="77777777" w:rsidR="00E0485C" w:rsidRPr="00827F75" w:rsidRDefault="00E0485C" w:rsidP="002B5664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C2" w14:textId="7F67D069" w:rsidR="007326A6" w:rsidRPr="00827F75" w:rsidRDefault="006503C4" w:rsidP="007326A6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Parent</w:t>
      </w:r>
      <w:r w:rsidR="007326A6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>This is the third Sunday in Advent. Do you remember why we are taking time to be together around our Advent wreath?</w:t>
      </w:r>
    </w:p>
    <w:p w14:paraId="467123C3" w14:textId="77777777" w:rsidR="00985E59" w:rsidRPr="00827F75" w:rsidRDefault="00985E59" w:rsidP="007326A6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67123C4" w14:textId="77777777" w:rsidR="007326A6" w:rsidRPr="00827F75" w:rsidRDefault="006F7C08" w:rsidP="006F7C08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7326A6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 xml:space="preserve">To remember that Advent is a time of preparation. During these days we are getting our hearts ready for the coming of the Christ Child. </w:t>
      </w:r>
    </w:p>
    <w:p w14:paraId="467123C5" w14:textId="77777777" w:rsidR="007326A6" w:rsidRPr="00827F75" w:rsidRDefault="007326A6" w:rsidP="007326A6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67123C6" w14:textId="77777777" w:rsidR="007326A6" w:rsidRPr="00827F75" w:rsidRDefault="006F7C08" w:rsidP="006F7C08">
      <w:pPr>
        <w:spacing w:after="0" w:line="240" w:lineRule="auto"/>
        <w:rPr>
          <w:rFonts w:asciiTheme="majorBidi" w:hAnsiTheme="majorBidi" w:cstheme="majorBidi"/>
          <w:i/>
          <w:iCs/>
          <w:sz w:val="24"/>
          <w:szCs w:val="24"/>
          <w:lang w:val="en-US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1</w:t>
      </w:r>
      <w:r w:rsidR="007326A6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 xml:space="preserve">On the first Sunday we lit the candle of hope. </w:t>
      </w:r>
      <w:r w:rsidR="007326A6" w:rsidRPr="00827F75">
        <w:rPr>
          <w:rFonts w:asciiTheme="majorBidi" w:hAnsiTheme="majorBidi" w:cstheme="majorBidi"/>
          <w:i/>
          <w:iCs/>
          <w:sz w:val="24"/>
          <w:szCs w:val="24"/>
          <w:lang w:val="en-US"/>
        </w:rPr>
        <w:t>(Light the first purple candle.)</w:t>
      </w:r>
    </w:p>
    <w:p w14:paraId="467123C7" w14:textId="77777777" w:rsidR="007326A6" w:rsidRPr="00827F75" w:rsidRDefault="007326A6" w:rsidP="007326A6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67123C8" w14:textId="12C483D7" w:rsidR="0078472A" w:rsidRPr="00827F75" w:rsidRDefault="006503C4" w:rsidP="0078472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Parent</w:t>
      </w:r>
      <w:r w:rsidR="0078472A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78472A" w:rsidRPr="00827F75">
        <w:rPr>
          <w:rFonts w:asciiTheme="majorBidi" w:hAnsiTheme="majorBidi" w:cstheme="majorBidi"/>
          <w:sz w:val="24"/>
          <w:szCs w:val="24"/>
          <w:lang w:val="en-US"/>
        </w:rPr>
        <w:t>We wait with hope for the day when we celebrate again the birth of Jesus.</w:t>
      </w:r>
    </w:p>
    <w:p w14:paraId="467123C9" w14:textId="77777777" w:rsidR="0078472A" w:rsidRPr="00827F75" w:rsidRDefault="0078472A" w:rsidP="007326A6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67123CA" w14:textId="77777777" w:rsidR="007326A6" w:rsidRPr="00827F75" w:rsidRDefault="006F7C08" w:rsidP="006F7C08">
      <w:pPr>
        <w:spacing w:after="0" w:line="240" w:lineRule="auto"/>
        <w:rPr>
          <w:rFonts w:asciiTheme="majorBidi" w:hAnsiTheme="majorBidi" w:cstheme="majorBidi"/>
          <w:i/>
          <w:iCs/>
          <w:sz w:val="24"/>
          <w:szCs w:val="24"/>
          <w:lang w:val="en-US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7326A6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>On the second Sunday we lit the candle of love</w:t>
      </w:r>
      <w:r w:rsidR="007326A6" w:rsidRPr="00827F75">
        <w:rPr>
          <w:rFonts w:asciiTheme="majorBidi" w:hAnsiTheme="majorBidi" w:cstheme="majorBidi"/>
          <w:sz w:val="24"/>
          <w:szCs w:val="24"/>
        </w:rPr>
        <w:t xml:space="preserve"> to remind us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 xml:space="preserve"> that Jesus came to earth to show and tell us of God’s love.</w:t>
      </w:r>
      <w:r w:rsidR="007326A6" w:rsidRPr="00827F75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 (Light the second purple candle.)</w:t>
      </w:r>
    </w:p>
    <w:p w14:paraId="467123CB" w14:textId="77777777" w:rsidR="005D0878" w:rsidRPr="00827F75" w:rsidRDefault="005D0878" w:rsidP="007326A6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CC" w14:textId="77777777" w:rsidR="007326A6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r w:rsidR="005D0878" w:rsidRPr="00827F75">
        <w:rPr>
          <w:rFonts w:asciiTheme="majorBidi" w:hAnsiTheme="majorBidi" w:cstheme="majorBidi"/>
          <w:sz w:val="24"/>
          <w:szCs w:val="24"/>
          <w:lang w:val="en-US"/>
        </w:rPr>
        <w:t xml:space="preserve">Today, on the third Sunday of Advent, I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will light</w:t>
      </w:r>
      <w:r w:rsidR="005D0878" w:rsidRPr="00827F75">
        <w:rPr>
          <w:rFonts w:asciiTheme="majorBidi" w:hAnsiTheme="majorBidi" w:cstheme="majorBidi"/>
          <w:sz w:val="24"/>
          <w:szCs w:val="24"/>
          <w:lang w:val="en-US"/>
        </w:rPr>
        <w:t xml:space="preserve"> the candle of joy. </w:t>
      </w:r>
      <w:r w:rsidR="00FD19EE" w:rsidRPr="00827F75">
        <w:rPr>
          <w:rFonts w:asciiTheme="majorBidi" w:hAnsiTheme="majorBidi" w:cstheme="majorBidi"/>
          <w:i/>
          <w:iCs/>
          <w:sz w:val="24"/>
          <w:szCs w:val="24"/>
          <w:lang w:val="en-US"/>
        </w:rPr>
        <w:t>(Light the pink candle.)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326A6" w:rsidRPr="00827F75">
        <w:rPr>
          <w:rFonts w:asciiTheme="majorBidi" w:hAnsiTheme="majorBidi" w:cstheme="majorBidi"/>
          <w:sz w:val="24"/>
          <w:szCs w:val="24"/>
        </w:rPr>
        <w:t>Pink symbolizes a break in the darkness, and a time of joy as Christ’s birthday gets closer. </w:t>
      </w:r>
    </w:p>
    <w:p w14:paraId="467123CD" w14:textId="77777777" w:rsidR="005D0878" w:rsidRPr="00827F75" w:rsidRDefault="005D0878" w:rsidP="005D0878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CE" w14:textId="77777777" w:rsidR="005D0878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5D0878" w:rsidRPr="00827F75">
        <w:rPr>
          <w:rFonts w:asciiTheme="majorBidi" w:hAnsiTheme="majorBidi" w:cstheme="majorBidi"/>
          <w:sz w:val="24"/>
          <w:szCs w:val="24"/>
        </w:rPr>
        <w:t xml:space="preserve">: We have joy as we remember </w:t>
      </w:r>
      <w:r w:rsidR="006A2DE2" w:rsidRPr="00827F75">
        <w:rPr>
          <w:rFonts w:asciiTheme="majorBidi" w:hAnsiTheme="majorBidi" w:cstheme="majorBidi"/>
          <w:sz w:val="24"/>
          <w:szCs w:val="24"/>
          <w:lang w:val="en-US"/>
        </w:rPr>
        <w:t xml:space="preserve">God’s gift of Jesus to the world. </w:t>
      </w:r>
    </w:p>
    <w:p w14:paraId="467123CF" w14:textId="77777777" w:rsidR="005D0878" w:rsidRPr="00827F75" w:rsidRDefault="005D0878" w:rsidP="007326A6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467123D0" w14:textId="77777777" w:rsidR="007326A6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7326A6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>:</w:t>
      </w:r>
      <w:r w:rsidR="007326A6" w:rsidRPr="00827F75">
        <w:rPr>
          <w:rFonts w:asciiTheme="majorBidi" w:hAnsiTheme="majorBidi" w:cstheme="majorBidi"/>
          <w:sz w:val="24"/>
          <w:szCs w:val="24"/>
          <w:lang w:val="en-US"/>
        </w:rPr>
        <w:t xml:space="preserve"> Rejoice!</w:t>
      </w:r>
      <w:r w:rsidR="007326A6" w:rsidRPr="00827F75">
        <w:rPr>
          <w:rFonts w:asciiTheme="majorBidi" w:hAnsiTheme="majorBidi" w:cstheme="majorBidi"/>
          <w:sz w:val="24"/>
          <w:szCs w:val="24"/>
        </w:rPr>
        <w:t xml:space="preserve"> </w:t>
      </w:r>
    </w:p>
    <w:p w14:paraId="467123D1" w14:textId="77777777" w:rsidR="007326A6" w:rsidRPr="00827F75" w:rsidRDefault="007326A6" w:rsidP="007326A6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D2" w14:textId="31DCD8E4" w:rsidR="005D0878" w:rsidRPr="00827F75" w:rsidRDefault="005D0878" w:rsidP="005D0878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All </w:t>
      </w:r>
      <w:r w:rsidRPr="00827F75">
        <w:rPr>
          <w:rFonts w:asciiTheme="majorBidi" w:hAnsiTheme="majorBidi" w:cstheme="majorBidi"/>
          <w:i/>
          <w:iCs/>
          <w:sz w:val="24"/>
          <w:szCs w:val="24"/>
          <w:u w:val="single"/>
          <w:lang w:val="en-US"/>
        </w:rPr>
        <w:t>Sing:</w:t>
      </w:r>
      <w:r w:rsidRPr="00827F75">
        <w:rPr>
          <w:rFonts w:asciiTheme="majorBidi" w:hAnsiTheme="majorBidi" w:cstheme="majorBidi"/>
          <w:i/>
          <w:iCs/>
          <w:sz w:val="24"/>
          <w:szCs w:val="24"/>
          <w:lang w:val="en-US"/>
        </w:rPr>
        <w:t> “Joy to the World”</w:t>
      </w:r>
      <w:r w:rsidR="00043684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 or “</w:t>
      </w:r>
      <w:hyperlink r:id="rId4" w:history="1">
        <w:r w:rsidR="00043684" w:rsidRPr="00871D9F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US"/>
          </w:rPr>
          <w:t>God Rest Ye Merry, Gentlemen</w:t>
        </w:r>
      </w:hyperlink>
      <w:r w:rsidR="00043684">
        <w:rPr>
          <w:rFonts w:asciiTheme="majorBidi" w:hAnsiTheme="majorBidi" w:cstheme="majorBidi"/>
          <w:i/>
          <w:iCs/>
          <w:sz w:val="24"/>
          <w:szCs w:val="24"/>
          <w:lang w:val="en-US"/>
        </w:rPr>
        <w:t>”</w:t>
      </w:r>
    </w:p>
    <w:p w14:paraId="467123D3" w14:textId="77777777" w:rsidR="005D0878" w:rsidRPr="00827F75" w:rsidRDefault="005D0878" w:rsidP="005D0878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D4" w14:textId="77777777" w:rsidR="00827F75" w:rsidRDefault="00827F75" w:rsidP="00827F75">
      <w:pPr>
        <w:spacing w:after="0" w:line="240" w:lineRule="auto"/>
        <w:rPr>
          <w:rFonts w:asciiTheme="majorBidi" w:hAnsiTheme="majorBidi" w:cstheme="majorBidi"/>
          <w:sz w:val="24"/>
          <w:szCs w:val="24"/>
        </w:rPr>
        <w:sectPr w:rsidR="00827F7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67123D5" w14:textId="77777777" w:rsidR="005D0878" w:rsidRPr="00827F75" w:rsidRDefault="00827F75" w:rsidP="00C06CA9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827F75">
        <w:rPr>
          <w:rFonts w:asciiTheme="majorBidi" w:hAnsiTheme="majorBidi" w:cstheme="majorBidi"/>
          <w:sz w:val="24"/>
          <w:szCs w:val="24"/>
        </w:rPr>
        <w:t>Joy to the World, the Lord is come!</w:t>
      </w:r>
      <w:r w:rsidRPr="00827F75">
        <w:rPr>
          <w:rFonts w:asciiTheme="majorBidi" w:hAnsiTheme="majorBidi" w:cstheme="majorBidi"/>
          <w:sz w:val="24"/>
          <w:szCs w:val="24"/>
        </w:rPr>
        <w:br/>
        <w:t>Let earth receive her King;</w:t>
      </w:r>
      <w:r w:rsidRPr="00827F75">
        <w:rPr>
          <w:rFonts w:asciiTheme="majorBidi" w:hAnsiTheme="majorBidi" w:cstheme="majorBidi"/>
          <w:sz w:val="24"/>
          <w:szCs w:val="24"/>
        </w:rPr>
        <w:br/>
        <w:t>Let every heart prepare Him room,</w:t>
      </w:r>
      <w:r w:rsidRPr="00827F75">
        <w:rPr>
          <w:rFonts w:asciiTheme="majorBidi" w:hAnsiTheme="majorBidi" w:cstheme="majorBidi"/>
          <w:sz w:val="24"/>
          <w:szCs w:val="24"/>
        </w:rPr>
        <w:br/>
        <w:t>And Heaven and nature sing,</w:t>
      </w:r>
      <w:r w:rsidRPr="00827F75">
        <w:rPr>
          <w:rFonts w:asciiTheme="majorBidi" w:hAnsiTheme="majorBidi" w:cstheme="majorBidi"/>
          <w:sz w:val="24"/>
          <w:szCs w:val="24"/>
        </w:rPr>
        <w:br/>
        <w:t>And Heaven and nature sing,</w:t>
      </w:r>
      <w:r w:rsidRPr="00827F75">
        <w:rPr>
          <w:rFonts w:asciiTheme="majorBidi" w:hAnsiTheme="majorBidi" w:cstheme="majorBidi"/>
          <w:sz w:val="24"/>
          <w:szCs w:val="24"/>
        </w:rPr>
        <w:br/>
        <w:t>And Heaven, and Heaven, and nature sing.</w:t>
      </w:r>
      <w:r w:rsidRPr="00827F75">
        <w:rPr>
          <w:rFonts w:asciiTheme="majorBidi" w:hAnsiTheme="majorBidi" w:cstheme="majorBidi"/>
          <w:sz w:val="24"/>
          <w:szCs w:val="24"/>
        </w:rPr>
        <w:br/>
      </w:r>
      <w:r w:rsidRPr="00827F75">
        <w:rPr>
          <w:rFonts w:asciiTheme="majorBidi" w:hAnsiTheme="majorBidi" w:cstheme="majorBidi"/>
          <w:sz w:val="24"/>
          <w:szCs w:val="24"/>
        </w:rPr>
        <w:br/>
        <w:t>Joy to the World, the Savior reigns!</w:t>
      </w:r>
      <w:r w:rsidRPr="00827F75">
        <w:rPr>
          <w:rFonts w:asciiTheme="majorBidi" w:hAnsiTheme="majorBidi" w:cstheme="majorBidi"/>
          <w:sz w:val="24"/>
          <w:szCs w:val="24"/>
        </w:rPr>
        <w:br/>
        <w:t>Let men their songs employ;</w:t>
      </w:r>
      <w:r w:rsidRPr="00827F75">
        <w:rPr>
          <w:rFonts w:asciiTheme="majorBidi" w:hAnsiTheme="majorBidi" w:cstheme="majorBidi"/>
          <w:sz w:val="24"/>
          <w:szCs w:val="24"/>
        </w:rPr>
        <w:br/>
        <w:t>While fields and floods, rocks, hills and plains</w:t>
      </w:r>
      <w:r w:rsidRPr="00827F75">
        <w:rPr>
          <w:rFonts w:asciiTheme="majorBidi" w:hAnsiTheme="majorBidi" w:cstheme="majorBidi"/>
          <w:sz w:val="24"/>
          <w:szCs w:val="24"/>
        </w:rPr>
        <w:br/>
        <w:t>Repeat the sounding joy,</w:t>
      </w:r>
      <w:r w:rsidRPr="00827F75">
        <w:rPr>
          <w:rFonts w:asciiTheme="majorBidi" w:hAnsiTheme="majorBidi" w:cstheme="majorBidi"/>
          <w:sz w:val="24"/>
          <w:szCs w:val="24"/>
        </w:rPr>
        <w:br/>
        <w:t>Repeat the sounding joy,</w:t>
      </w:r>
      <w:r w:rsidRPr="00827F75">
        <w:rPr>
          <w:rFonts w:asciiTheme="majorBidi" w:hAnsiTheme="majorBidi" w:cstheme="majorBidi"/>
          <w:sz w:val="24"/>
          <w:szCs w:val="24"/>
        </w:rPr>
        <w:br/>
        <w:t>Repeat, repeat, the sounding joy.</w:t>
      </w:r>
      <w:r w:rsidRPr="00827F75">
        <w:rPr>
          <w:rFonts w:asciiTheme="majorBidi" w:hAnsiTheme="majorBidi" w:cstheme="majorBidi"/>
          <w:sz w:val="24"/>
          <w:szCs w:val="24"/>
        </w:rPr>
        <w:br/>
      </w:r>
      <w:r w:rsidRPr="00827F75">
        <w:rPr>
          <w:rFonts w:asciiTheme="majorBidi" w:hAnsiTheme="majorBidi" w:cstheme="majorBidi"/>
          <w:sz w:val="24"/>
          <w:szCs w:val="24"/>
        </w:rPr>
        <w:br/>
        <w:t>No more let sins and sorrows grow,</w:t>
      </w:r>
      <w:r w:rsidRPr="00827F75">
        <w:rPr>
          <w:rFonts w:asciiTheme="majorBidi" w:hAnsiTheme="majorBidi" w:cstheme="majorBidi"/>
          <w:sz w:val="24"/>
          <w:szCs w:val="24"/>
        </w:rPr>
        <w:br/>
        <w:t>Nor thorns infest the ground;</w:t>
      </w:r>
      <w:r w:rsidRPr="00827F75">
        <w:rPr>
          <w:rFonts w:asciiTheme="majorBidi" w:hAnsiTheme="majorBidi" w:cstheme="majorBidi"/>
          <w:sz w:val="24"/>
          <w:szCs w:val="24"/>
        </w:rPr>
        <w:br/>
        <w:t>He comes to make His blessings flow</w:t>
      </w:r>
      <w:r w:rsidRPr="00827F75">
        <w:rPr>
          <w:rFonts w:asciiTheme="majorBidi" w:hAnsiTheme="majorBidi" w:cstheme="majorBidi"/>
          <w:sz w:val="24"/>
          <w:szCs w:val="24"/>
        </w:rPr>
        <w:br/>
        <w:t>Far as the curse is found,</w:t>
      </w:r>
      <w:r w:rsidRPr="00827F75">
        <w:rPr>
          <w:rFonts w:asciiTheme="majorBidi" w:hAnsiTheme="majorBidi" w:cstheme="majorBidi"/>
          <w:sz w:val="24"/>
          <w:szCs w:val="24"/>
        </w:rPr>
        <w:br/>
        <w:t>Far as the curse is found,</w:t>
      </w:r>
      <w:r w:rsidRPr="00827F75">
        <w:rPr>
          <w:rFonts w:asciiTheme="majorBidi" w:hAnsiTheme="majorBidi" w:cstheme="majorBidi"/>
          <w:sz w:val="24"/>
          <w:szCs w:val="24"/>
        </w:rPr>
        <w:br/>
        <w:t>Far as, far as, the curse is found.</w:t>
      </w:r>
      <w:r w:rsidRPr="00827F75">
        <w:rPr>
          <w:rFonts w:asciiTheme="majorBidi" w:hAnsiTheme="majorBidi" w:cstheme="majorBidi"/>
          <w:sz w:val="24"/>
          <w:szCs w:val="24"/>
        </w:rPr>
        <w:br/>
      </w:r>
      <w:r w:rsidRPr="00827F75">
        <w:rPr>
          <w:rFonts w:asciiTheme="majorBidi" w:hAnsiTheme="majorBidi" w:cstheme="majorBidi"/>
          <w:sz w:val="24"/>
          <w:szCs w:val="24"/>
        </w:rPr>
        <w:br/>
        <w:t>He rules the world with truth and grace,</w:t>
      </w:r>
      <w:r w:rsidRPr="00827F75">
        <w:rPr>
          <w:rFonts w:asciiTheme="majorBidi" w:hAnsiTheme="majorBidi" w:cstheme="majorBidi"/>
          <w:sz w:val="24"/>
          <w:szCs w:val="24"/>
        </w:rPr>
        <w:br/>
        <w:t>And makes the nations prove</w:t>
      </w:r>
      <w:r w:rsidRPr="00827F75">
        <w:rPr>
          <w:rFonts w:asciiTheme="majorBidi" w:hAnsiTheme="majorBidi" w:cstheme="majorBidi"/>
          <w:sz w:val="24"/>
          <w:szCs w:val="24"/>
        </w:rPr>
        <w:br/>
        <w:t>The glories of His righteousness,</w:t>
      </w:r>
      <w:r w:rsidRPr="00827F75">
        <w:rPr>
          <w:rFonts w:asciiTheme="majorBidi" w:hAnsiTheme="majorBidi" w:cstheme="majorBidi"/>
          <w:sz w:val="24"/>
          <w:szCs w:val="24"/>
        </w:rPr>
        <w:br/>
        <w:t>And wonders of His love,</w:t>
      </w:r>
      <w:r w:rsidRPr="00827F75">
        <w:rPr>
          <w:rFonts w:asciiTheme="majorBidi" w:hAnsiTheme="majorBidi" w:cstheme="majorBidi"/>
          <w:sz w:val="24"/>
          <w:szCs w:val="24"/>
        </w:rPr>
        <w:br/>
        <w:t>And wonders of His love,</w:t>
      </w:r>
      <w:r w:rsidRPr="00827F75">
        <w:rPr>
          <w:rFonts w:asciiTheme="majorBidi" w:hAnsiTheme="majorBidi" w:cstheme="majorBidi"/>
          <w:sz w:val="24"/>
          <w:szCs w:val="24"/>
        </w:rPr>
        <w:br/>
        <w:t>And wonders, wonders, of His love.</w:t>
      </w:r>
    </w:p>
    <w:p w14:paraId="467123D6" w14:textId="77777777" w:rsidR="00827F75" w:rsidRDefault="00827F75" w:rsidP="007326A6">
      <w:pPr>
        <w:spacing w:after="0" w:line="240" w:lineRule="auto"/>
        <w:rPr>
          <w:rFonts w:asciiTheme="majorBidi" w:hAnsiTheme="majorBidi" w:cstheme="majorBidi"/>
          <w:sz w:val="24"/>
          <w:szCs w:val="24"/>
        </w:rPr>
        <w:sectPr w:rsidR="00827F75" w:rsidSect="00827F7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67123D7" w14:textId="77777777" w:rsidR="005D0878" w:rsidRPr="00827F75" w:rsidRDefault="005D0878" w:rsidP="007326A6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D8" w14:textId="77777777" w:rsidR="00827F75" w:rsidRDefault="00827F75" w:rsidP="00FD19EE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67123D9" w14:textId="37325371" w:rsidR="00827F75" w:rsidRPr="00827F75" w:rsidRDefault="006503C4" w:rsidP="00FD19E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Parent</w:t>
      </w:r>
      <w:r w:rsidR="00221AC2" w:rsidRPr="00827F75">
        <w:rPr>
          <w:rFonts w:asciiTheme="majorBidi" w:hAnsiTheme="majorBidi" w:cstheme="majorBidi"/>
          <w:sz w:val="24"/>
          <w:szCs w:val="24"/>
        </w:rPr>
        <w:t>: When we look at th</w:t>
      </w:r>
      <w:r w:rsidR="006A2DE2" w:rsidRPr="00827F75">
        <w:rPr>
          <w:rFonts w:asciiTheme="majorBidi" w:hAnsiTheme="majorBidi" w:cstheme="majorBidi"/>
          <w:sz w:val="24"/>
          <w:szCs w:val="24"/>
        </w:rPr>
        <w:t>e third candle, we remember God’</w:t>
      </w:r>
      <w:r w:rsidR="00221AC2" w:rsidRPr="00827F75">
        <w:rPr>
          <w:rFonts w:asciiTheme="majorBidi" w:hAnsiTheme="majorBidi" w:cstheme="majorBidi"/>
          <w:sz w:val="24"/>
          <w:szCs w:val="24"/>
        </w:rPr>
        <w:t xml:space="preserve">s promise of joy. God promised to send a Savior to the people. </w:t>
      </w:r>
    </w:p>
    <w:p w14:paraId="467123DA" w14:textId="77777777" w:rsidR="00827F75" w:rsidRPr="00827F75" w:rsidRDefault="00827F75" w:rsidP="00FD19E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DB" w14:textId="77777777" w:rsidR="00827F75" w:rsidRDefault="00827F7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67123DC" w14:textId="77777777" w:rsidR="00221AC2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lastRenderedPageBreak/>
        <w:t>Child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1</w:t>
      </w:r>
      <w:r w:rsidR="00827F75" w:rsidRPr="00827F7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221AC2" w:rsidRPr="00827F75">
        <w:rPr>
          <w:rFonts w:asciiTheme="majorBidi" w:hAnsiTheme="majorBidi" w:cstheme="majorBidi"/>
          <w:sz w:val="24"/>
          <w:szCs w:val="24"/>
        </w:rPr>
        <w:t xml:space="preserve">In the </w:t>
      </w:r>
      <w:r w:rsidR="00FD19EE" w:rsidRPr="00827F75">
        <w:rPr>
          <w:rFonts w:asciiTheme="majorBidi" w:hAnsiTheme="majorBidi" w:cstheme="majorBidi"/>
          <w:sz w:val="24"/>
          <w:szCs w:val="24"/>
        </w:rPr>
        <w:t>Bible</w:t>
      </w:r>
      <w:r w:rsidR="00221AC2" w:rsidRPr="00827F75">
        <w:rPr>
          <w:rFonts w:asciiTheme="majorBidi" w:hAnsiTheme="majorBidi" w:cstheme="majorBidi"/>
          <w:sz w:val="24"/>
          <w:szCs w:val="24"/>
        </w:rPr>
        <w:t xml:space="preserve">, we read </w:t>
      </w:r>
      <w:r w:rsidR="00FD19EE" w:rsidRPr="00827F75">
        <w:rPr>
          <w:rFonts w:asciiTheme="majorBidi" w:hAnsiTheme="majorBidi" w:cstheme="majorBidi"/>
          <w:sz w:val="24"/>
          <w:szCs w:val="24"/>
        </w:rPr>
        <w:t xml:space="preserve">of </w:t>
      </w:r>
      <w:r w:rsidR="00221AC2" w:rsidRPr="00827F75">
        <w:rPr>
          <w:rFonts w:asciiTheme="majorBidi" w:hAnsiTheme="majorBidi" w:cstheme="majorBidi"/>
          <w:sz w:val="24"/>
          <w:szCs w:val="24"/>
        </w:rPr>
        <w:t>Mary</w:t>
      </w:r>
      <w:r w:rsidR="00FD19EE" w:rsidRPr="00827F75">
        <w:rPr>
          <w:rFonts w:asciiTheme="majorBidi" w:hAnsiTheme="majorBidi" w:cstheme="majorBidi"/>
          <w:sz w:val="24"/>
          <w:szCs w:val="24"/>
        </w:rPr>
        <w:t>’</w:t>
      </w:r>
      <w:r w:rsidR="00221AC2" w:rsidRPr="00827F75">
        <w:rPr>
          <w:rFonts w:asciiTheme="majorBidi" w:hAnsiTheme="majorBidi" w:cstheme="majorBidi"/>
          <w:sz w:val="24"/>
          <w:szCs w:val="24"/>
        </w:rPr>
        <w:t xml:space="preserve">s joy. </w:t>
      </w:r>
    </w:p>
    <w:p w14:paraId="467123DD" w14:textId="77777777" w:rsidR="00221AC2" w:rsidRPr="00827F75" w:rsidRDefault="00221AC2" w:rsidP="00221AC2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DE" w14:textId="77777777" w:rsidR="00221AC2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FD19EE" w:rsidRPr="00827F7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221AC2" w:rsidRPr="00827F75">
        <w:rPr>
          <w:rFonts w:asciiTheme="majorBidi" w:hAnsiTheme="majorBidi" w:cstheme="majorBidi"/>
          <w:sz w:val="24"/>
          <w:szCs w:val="24"/>
          <w:lang w:val="x-none"/>
        </w:rPr>
        <w:t>Luke 1:46-47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Mary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said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,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“</w:t>
      </w:r>
      <w:r w:rsidR="00221AC2" w:rsidRPr="00827F75">
        <w:rPr>
          <w:rFonts w:asciiTheme="majorBidi" w:hAnsiTheme="majorBidi" w:cstheme="majorBidi"/>
          <w:sz w:val="24"/>
          <w:szCs w:val="24"/>
          <w:lang w:val="x-none"/>
        </w:rPr>
        <w:t>Oh, how my soul praises the Lord. How my spirit rejoices in God my Savior!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”</w:t>
      </w:r>
    </w:p>
    <w:p w14:paraId="467123DF" w14:textId="77777777" w:rsidR="00221AC2" w:rsidRPr="00827F75" w:rsidRDefault="00221AC2" w:rsidP="00221AC2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E0" w14:textId="77777777" w:rsidR="00827F75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FD19EE" w:rsidRPr="00827F7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FD19EE" w:rsidRPr="00827F75">
        <w:rPr>
          <w:rFonts w:asciiTheme="majorBidi" w:hAnsiTheme="majorBidi" w:cstheme="majorBidi"/>
          <w:sz w:val="24"/>
          <w:szCs w:val="24"/>
        </w:rPr>
        <w:t>Mary’s</w:t>
      </w:r>
      <w:r w:rsidR="00221AC2" w:rsidRPr="00827F75">
        <w:rPr>
          <w:rFonts w:asciiTheme="majorBidi" w:hAnsiTheme="majorBidi" w:cstheme="majorBidi"/>
          <w:sz w:val="24"/>
          <w:szCs w:val="24"/>
        </w:rPr>
        <w:t xml:space="preserve"> words can guide us to look for the joy of God even when things may be uncertain for us.</w:t>
      </w:r>
      <w:r w:rsidR="00FD19EE" w:rsidRPr="00827F75">
        <w:rPr>
          <w:rFonts w:asciiTheme="majorBidi" w:hAnsiTheme="majorBidi" w:cstheme="majorBidi"/>
          <w:sz w:val="24"/>
          <w:szCs w:val="24"/>
        </w:rPr>
        <w:t xml:space="preserve"> </w:t>
      </w:r>
    </w:p>
    <w:p w14:paraId="467123E1" w14:textId="77777777" w:rsidR="00827F75" w:rsidRPr="00827F75" w:rsidRDefault="00827F75" w:rsidP="00FD19EE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E2" w14:textId="77777777" w:rsidR="006A2DE2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="00827F75" w:rsidRPr="00827F75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827F75" w:rsidRPr="00827F75">
        <w:rPr>
          <w:rFonts w:asciiTheme="majorBidi" w:hAnsiTheme="majorBidi" w:cstheme="majorBidi"/>
          <w:sz w:val="24"/>
          <w:szCs w:val="24"/>
        </w:rPr>
        <w:t xml:space="preserve">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When Jesus was born, t</w:t>
      </w:r>
      <w:r w:rsidR="006A2DE2" w:rsidRPr="00827F75">
        <w:rPr>
          <w:rFonts w:asciiTheme="majorBidi" w:hAnsiTheme="majorBidi" w:cstheme="majorBidi"/>
          <w:sz w:val="24"/>
          <w:szCs w:val="24"/>
        </w:rPr>
        <w:t xml:space="preserve">he angels comforted shepherds with the joy of the good news. </w:t>
      </w:r>
    </w:p>
    <w:p w14:paraId="467123E3" w14:textId="77777777" w:rsidR="006A2DE2" w:rsidRPr="00827F75" w:rsidRDefault="006A2DE2" w:rsidP="007326A6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E4" w14:textId="4C4CA60F" w:rsidR="007326A6" w:rsidRPr="00827F75" w:rsidRDefault="006503C4" w:rsidP="00FD19E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Parent</w:t>
      </w:r>
      <w:r w:rsidR="00FD19EE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>Luke 2:8-1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1: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“</w:t>
      </w:r>
      <w:proofErr w:type="spellStart"/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T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>here</w:t>
      </w:r>
      <w:proofErr w:type="spellEnd"/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 were shepherds staying in the fields nearby, g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>uarding their flocks of sheep.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>Suddenly, an angel of the Lord appeared among them, and the radiance of the Lord's glory surroun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ded them. They were terrified, 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>but the angel reassured th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em.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‘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>Don't be afraid!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’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 he said. 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‘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>I bring you good news that will bring great joy to all people.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7326A6" w:rsidRPr="00827F75">
        <w:rPr>
          <w:rFonts w:asciiTheme="majorBidi" w:hAnsiTheme="majorBidi" w:cstheme="majorBidi"/>
          <w:sz w:val="24"/>
          <w:szCs w:val="24"/>
          <w:lang w:val="x-none"/>
        </w:rPr>
        <w:t>The Savior—yes, the Messiah, the Lord—has been born today in</w:t>
      </w:r>
      <w:r w:rsidR="00FD19EE" w:rsidRPr="00827F75">
        <w:rPr>
          <w:rFonts w:asciiTheme="majorBidi" w:hAnsiTheme="majorBidi" w:cstheme="majorBidi"/>
          <w:sz w:val="24"/>
          <w:szCs w:val="24"/>
          <w:lang w:val="x-none"/>
        </w:rPr>
        <w:t xml:space="preserve"> Bethlehem, the city of David!</w:t>
      </w:r>
      <w:r w:rsidR="00FD19EE" w:rsidRPr="00827F75">
        <w:rPr>
          <w:rFonts w:asciiTheme="majorBidi" w:hAnsiTheme="majorBidi" w:cstheme="majorBidi"/>
          <w:sz w:val="24"/>
          <w:szCs w:val="24"/>
          <w:lang w:val="en-US"/>
        </w:rPr>
        <w:t>”</w:t>
      </w:r>
    </w:p>
    <w:p w14:paraId="467123E5" w14:textId="77777777" w:rsidR="00F86813" w:rsidRPr="00827F75" w:rsidRDefault="00F86813" w:rsidP="00F86813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E6" w14:textId="77777777" w:rsidR="006A2DE2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1</w:t>
      </w:r>
      <w:r w:rsidR="006A2DE2"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: </w:t>
      </w:r>
      <w:r w:rsidR="006A2DE2" w:rsidRPr="00827F75">
        <w:rPr>
          <w:rFonts w:asciiTheme="majorBidi" w:hAnsiTheme="majorBidi" w:cstheme="majorBidi"/>
          <w:sz w:val="24"/>
          <w:szCs w:val="24"/>
          <w:lang w:val="en-US"/>
        </w:rPr>
        <w:t>During Advent we rejoice.</w:t>
      </w:r>
    </w:p>
    <w:p w14:paraId="467123E7" w14:textId="77777777" w:rsidR="006A2DE2" w:rsidRPr="00827F75" w:rsidRDefault="006A2DE2" w:rsidP="00F86813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E8" w14:textId="77777777" w:rsidR="00F43B41" w:rsidRPr="00827F75" w:rsidRDefault="006F7C08" w:rsidP="006F7C08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6F7C08">
        <w:rPr>
          <w:rFonts w:asciiTheme="majorBidi" w:hAnsiTheme="majorBidi" w:cstheme="majorBidi"/>
          <w:b/>
          <w:bCs/>
          <w:sz w:val="24"/>
          <w:szCs w:val="24"/>
          <w:lang w:val="en-US"/>
        </w:rPr>
        <w:t>Child</w:t>
      </w:r>
      <w:r w:rsidRPr="006F7C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604FE" w:rsidRPr="00827F75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F43B41" w:rsidRPr="00827F75">
        <w:rPr>
          <w:rFonts w:asciiTheme="majorBidi" w:hAnsiTheme="majorBidi" w:cstheme="majorBidi"/>
          <w:b/>
          <w:bCs/>
          <w:sz w:val="24"/>
          <w:szCs w:val="24"/>
        </w:rPr>
        <w:t>Prayer</w:t>
      </w:r>
      <w:r w:rsidR="00B604FE" w:rsidRPr="00827F75">
        <w:rPr>
          <w:rFonts w:asciiTheme="majorBidi" w:hAnsiTheme="majorBidi" w:cstheme="majorBidi"/>
          <w:b/>
          <w:bCs/>
          <w:sz w:val="24"/>
          <w:szCs w:val="24"/>
        </w:rPr>
        <w:t>)</w:t>
      </w:r>
      <w:r w:rsidR="00F43B41" w:rsidRPr="00827F75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F43B41" w:rsidRPr="00827F75">
        <w:rPr>
          <w:rFonts w:asciiTheme="majorBidi" w:hAnsiTheme="majorBidi" w:cstheme="majorBidi"/>
          <w:sz w:val="24"/>
          <w:szCs w:val="24"/>
        </w:rPr>
        <w:t xml:space="preserve">Lord, today we rejoice. We rejoice because our Lord and Savior, Jesus </w:t>
      </w:r>
      <w:r w:rsidR="00441DDC" w:rsidRPr="00827F75">
        <w:rPr>
          <w:rFonts w:asciiTheme="majorBidi" w:hAnsiTheme="majorBidi" w:cstheme="majorBidi"/>
          <w:sz w:val="24"/>
          <w:szCs w:val="24"/>
        </w:rPr>
        <w:t xml:space="preserve">was </w:t>
      </w:r>
      <w:r w:rsidR="00F43B41" w:rsidRPr="00827F75">
        <w:rPr>
          <w:rFonts w:asciiTheme="majorBidi" w:hAnsiTheme="majorBidi" w:cstheme="majorBidi"/>
          <w:sz w:val="24"/>
          <w:szCs w:val="24"/>
        </w:rPr>
        <w:t xml:space="preserve">born. Fill our hearts and our days with joy. We rejoice that you are with us always. </w:t>
      </w:r>
      <w:r w:rsidR="00B604FE" w:rsidRPr="00827F75">
        <w:rPr>
          <w:rFonts w:asciiTheme="majorBidi" w:hAnsiTheme="majorBidi" w:cstheme="majorBidi"/>
          <w:sz w:val="24"/>
          <w:szCs w:val="24"/>
        </w:rPr>
        <w:t xml:space="preserve">Help us live in such a way that our words and our actions help others know of the joy you give. </w:t>
      </w:r>
      <w:r w:rsidR="00F43B41" w:rsidRPr="00827F75">
        <w:rPr>
          <w:rFonts w:asciiTheme="majorBidi" w:hAnsiTheme="majorBidi" w:cstheme="majorBidi"/>
          <w:sz w:val="24"/>
          <w:szCs w:val="24"/>
        </w:rPr>
        <w:t xml:space="preserve">AMEN </w:t>
      </w:r>
    </w:p>
    <w:p w14:paraId="467123E9" w14:textId="77777777" w:rsidR="00F43B41" w:rsidRPr="00827F75" w:rsidRDefault="00F43B41" w:rsidP="006E282A">
      <w:pPr>
        <w:spacing w:after="0" w:line="240" w:lineRule="auto"/>
        <w:rPr>
          <w:rFonts w:asciiTheme="majorBidi" w:hAnsiTheme="majorBidi" w:cstheme="majorBidi"/>
          <w:i/>
          <w:iCs/>
          <w:sz w:val="24"/>
          <w:szCs w:val="24"/>
          <w:u w:val="single"/>
          <w:lang w:val="en-US"/>
        </w:rPr>
      </w:pPr>
    </w:p>
    <w:p w14:paraId="467123EA" w14:textId="77777777" w:rsidR="00425D1A" w:rsidRPr="00827F75" w:rsidRDefault="0082111E" w:rsidP="0082111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827F75">
        <w:rPr>
          <w:rFonts w:asciiTheme="majorBidi" w:hAnsiTheme="majorBidi" w:cstheme="majorBidi"/>
          <w:b/>
          <w:bCs/>
          <w:sz w:val="24"/>
          <w:szCs w:val="24"/>
          <w:lang w:val="en-US"/>
        </w:rPr>
        <w:t>Discussion</w:t>
      </w:r>
      <w:r w:rsidRPr="00827F75">
        <w:rPr>
          <w:rFonts w:asciiTheme="majorBidi" w:hAnsiTheme="majorBidi" w:cstheme="majorBidi"/>
          <w:sz w:val="24"/>
          <w:szCs w:val="24"/>
          <w:lang w:val="en-US"/>
        </w:rPr>
        <w:t xml:space="preserve">: </w:t>
      </w:r>
    </w:p>
    <w:p w14:paraId="467123EB" w14:textId="77777777" w:rsidR="00425D1A" w:rsidRPr="00827F75" w:rsidRDefault="00425D1A" w:rsidP="0082111E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BBADC84" w14:textId="77777777" w:rsidR="00187688" w:rsidRPr="00827F75" w:rsidRDefault="00187688" w:rsidP="00187688">
      <w:pPr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val="en-US"/>
        </w:rPr>
      </w:pPr>
      <w:r w:rsidRPr="689BD0B3">
        <w:rPr>
          <w:rFonts w:asciiTheme="majorBidi" w:hAnsiTheme="majorBidi" w:cstheme="majorBidi"/>
          <w:sz w:val="24"/>
          <w:szCs w:val="24"/>
          <w:lang w:val="en-US"/>
        </w:rPr>
        <w:t>What is the difference between happiness and joy?</w:t>
      </w:r>
    </w:p>
    <w:p w14:paraId="5AAA8387" w14:textId="77777777" w:rsidR="00187688" w:rsidRDefault="00187688" w:rsidP="00187688">
      <w:pPr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val="en-US"/>
        </w:rPr>
      </w:pPr>
    </w:p>
    <w:p w14:paraId="5A84A822" w14:textId="77777777" w:rsidR="00187688" w:rsidRPr="00827F75" w:rsidRDefault="00187688" w:rsidP="00187688">
      <w:pPr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val="en-US"/>
        </w:rPr>
      </w:pPr>
      <w:r w:rsidRPr="00827F75">
        <w:rPr>
          <w:rFonts w:asciiTheme="majorBidi" w:hAnsiTheme="majorBidi" w:cstheme="majorBidi"/>
          <w:sz w:val="24"/>
          <w:szCs w:val="24"/>
          <w:lang w:val="en-US"/>
        </w:rPr>
        <w:t>What are our hopes for joy in our world today?</w:t>
      </w:r>
    </w:p>
    <w:p w14:paraId="2E33153E" w14:textId="77777777" w:rsidR="00187688" w:rsidRPr="00827F75" w:rsidRDefault="00187688" w:rsidP="00187688">
      <w:pPr>
        <w:spacing w:after="0" w:line="240" w:lineRule="auto"/>
        <w:ind w:left="720"/>
        <w:rPr>
          <w:rFonts w:asciiTheme="majorBidi" w:hAnsiTheme="majorBidi" w:cstheme="majorBidi"/>
          <w:sz w:val="24"/>
          <w:szCs w:val="24"/>
          <w:lang w:val="en-US"/>
        </w:rPr>
      </w:pPr>
    </w:p>
    <w:p w14:paraId="78C2ACC8" w14:textId="77777777" w:rsidR="00187688" w:rsidRDefault="00187688" w:rsidP="00187688">
      <w:pPr>
        <w:spacing w:after="0" w:line="240" w:lineRule="auto"/>
        <w:ind w:left="720"/>
      </w:pPr>
      <w:r w:rsidRPr="689BD0B3">
        <w:rPr>
          <w:rFonts w:asciiTheme="majorBidi" w:hAnsiTheme="majorBidi" w:cstheme="majorBidi"/>
          <w:sz w:val="24"/>
          <w:szCs w:val="24"/>
          <w:lang w:val="en-US"/>
        </w:rPr>
        <w:t>How does God give us joy?</w:t>
      </w:r>
    </w:p>
    <w:p w14:paraId="467123F1" w14:textId="77777777" w:rsidR="006E282A" w:rsidRPr="00187688" w:rsidRDefault="006E282A" w:rsidP="00E0485C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67123F2" w14:textId="77777777" w:rsidR="0082111E" w:rsidRDefault="0082111E" w:rsidP="00E0485C">
      <w:pPr>
        <w:spacing w:after="0" w:line="24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467123F3" w14:textId="77777777" w:rsidR="00221AC2" w:rsidRPr="00221AC2" w:rsidRDefault="00221AC2" w:rsidP="00E0485C">
      <w:pPr>
        <w:spacing w:after="0" w:line="240" w:lineRule="auto"/>
        <w:rPr>
          <w:rFonts w:asciiTheme="majorBidi" w:hAnsiTheme="majorBidi" w:cstheme="majorBidi"/>
          <w:sz w:val="24"/>
          <w:szCs w:val="24"/>
          <w:lang w:val="x-none"/>
        </w:rPr>
      </w:pPr>
    </w:p>
    <w:sectPr w:rsidR="00221AC2" w:rsidRPr="00221AC2" w:rsidSect="00827F7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MTMyNTcwMzA0tzRV0lEKTi0uzszPAykwrAUAQ37iqSwAAAA="/>
  </w:docVars>
  <w:rsids>
    <w:rsidRoot w:val="00E0485C"/>
    <w:rsid w:val="00002988"/>
    <w:rsid w:val="000037F2"/>
    <w:rsid w:val="00007EBE"/>
    <w:rsid w:val="00010394"/>
    <w:rsid w:val="00015BF7"/>
    <w:rsid w:val="0002084C"/>
    <w:rsid w:val="00022F46"/>
    <w:rsid w:val="00024FCF"/>
    <w:rsid w:val="00025313"/>
    <w:rsid w:val="000253F2"/>
    <w:rsid w:val="000310DC"/>
    <w:rsid w:val="00031607"/>
    <w:rsid w:val="00043684"/>
    <w:rsid w:val="00043796"/>
    <w:rsid w:val="00052888"/>
    <w:rsid w:val="00054D7C"/>
    <w:rsid w:val="00061D4C"/>
    <w:rsid w:val="00065371"/>
    <w:rsid w:val="000757C9"/>
    <w:rsid w:val="0008140A"/>
    <w:rsid w:val="00092DEA"/>
    <w:rsid w:val="000A163C"/>
    <w:rsid w:val="000B2169"/>
    <w:rsid w:val="000C1CC8"/>
    <w:rsid w:val="000D0A2F"/>
    <w:rsid w:val="000E3D07"/>
    <w:rsid w:val="00102138"/>
    <w:rsid w:val="00113693"/>
    <w:rsid w:val="00122BEB"/>
    <w:rsid w:val="00134214"/>
    <w:rsid w:val="0013522B"/>
    <w:rsid w:val="00137886"/>
    <w:rsid w:val="001452EA"/>
    <w:rsid w:val="00156A4B"/>
    <w:rsid w:val="0016122D"/>
    <w:rsid w:val="001630CE"/>
    <w:rsid w:val="0016419C"/>
    <w:rsid w:val="001641AC"/>
    <w:rsid w:val="0016478B"/>
    <w:rsid w:val="00165DA2"/>
    <w:rsid w:val="0017246B"/>
    <w:rsid w:val="001732BC"/>
    <w:rsid w:val="001753E5"/>
    <w:rsid w:val="00175A44"/>
    <w:rsid w:val="00176301"/>
    <w:rsid w:val="00177A68"/>
    <w:rsid w:val="00184BA1"/>
    <w:rsid w:val="00187688"/>
    <w:rsid w:val="00190FC2"/>
    <w:rsid w:val="001A0923"/>
    <w:rsid w:val="001A129A"/>
    <w:rsid w:val="001A22C0"/>
    <w:rsid w:val="001A361E"/>
    <w:rsid w:val="001A5698"/>
    <w:rsid w:val="001A7EA0"/>
    <w:rsid w:val="001B5049"/>
    <w:rsid w:val="001C2C12"/>
    <w:rsid w:val="001D024D"/>
    <w:rsid w:val="001D7B50"/>
    <w:rsid w:val="001E2E78"/>
    <w:rsid w:val="001E3D4B"/>
    <w:rsid w:val="001F13E5"/>
    <w:rsid w:val="001F4B44"/>
    <w:rsid w:val="001F5076"/>
    <w:rsid w:val="001F6D50"/>
    <w:rsid w:val="00203D2D"/>
    <w:rsid w:val="00204910"/>
    <w:rsid w:val="00215E55"/>
    <w:rsid w:val="00221AC2"/>
    <w:rsid w:val="00226AD8"/>
    <w:rsid w:val="00226ED9"/>
    <w:rsid w:val="00230FE0"/>
    <w:rsid w:val="00247E39"/>
    <w:rsid w:val="002522C2"/>
    <w:rsid w:val="00252A62"/>
    <w:rsid w:val="002564CB"/>
    <w:rsid w:val="00264DF8"/>
    <w:rsid w:val="00270469"/>
    <w:rsid w:val="00272AD4"/>
    <w:rsid w:val="00272C3D"/>
    <w:rsid w:val="00277E37"/>
    <w:rsid w:val="002807F4"/>
    <w:rsid w:val="002931C4"/>
    <w:rsid w:val="00294819"/>
    <w:rsid w:val="00295992"/>
    <w:rsid w:val="002B5664"/>
    <w:rsid w:val="002D3CEB"/>
    <w:rsid w:val="002D70F0"/>
    <w:rsid w:val="002E645D"/>
    <w:rsid w:val="002F3310"/>
    <w:rsid w:val="002F34D3"/>
    <w:rsid w:val="0030144E"/>
    <w:rsid w:val="00302A06"/>
    <w:rsid w:val="00302B78"/>
    <w:rsid w:val="00303529"/>
    <w:rsid w:val="0030661E"/>
    <w:rsid w:val="0031510A"/>
    <w:rsid w:val="00315B81"/>
    <w:rsid w:val="00332A76"/>
    <w:rsid w:val="0034278B"/>
    <w:rsid w:val="003430D3"/>
    <w:rsid w:val="00352152"/>
    <w:rsid w:val="003537B1"/>
    <w:rsid w:val="003546D0"/>
    <w:rsid w:val="00363843"/>
    <w:rsid w:val="0037221E"/>
    <w:rsid w:val="003741DD"/>
    <w:rsid w:val="003768E0"/>
    <w:rsid w:val="00380F3E"/>
    <w:rsid w:val="00382CCD"/>
    <w:rsid w:val="0038625B"/>
    <w:rsid w:val="00397C8B"/>
    <w:rsid w:val="003A5790"/>
    <w:rsid w:val="003B09ED"/>
    <w:rsid w:val="003B2BAC"/>
    <w:rsid w:val="003B6AE3"/>
    <w:rsid w:val="003C3B15"/>
    <w:rsid w:val="003C479D"/>
    <w:rsid w:val="003D1338"/>
    <w:rsid w:val="003D28F4"/>
    <w:rsid w:val="003E0483"/>
    <w:rsid w:val="003E37AE"/>
    <w:rsid w:val="003F298A"/>
    <w:rsid w:val="003F3677"/>
    <w:rsid w:val="003F5AD4"/>
    <w:rsid w:val="0040217B"/>
    <w:rsid w:val="00404EA5"/>
    <w:rsid w:val="0040785E"/>
    <w:rsid w:val="00410CB3"/>
    <w:rsid w:val="00422459"/>
    <w:rsid w:val="00425D1A"/>
    <w:rsid w:val="00426E00"/>
    <w:rsid w:val="00427732"/>
    <w:rsid w:val="00431448"/>
    <w:rsid w:val="00436B35"/>
    <w:rsid w:val="00441DDC"/>
    <w:rsid w:val="00444A1A"/>
    <w:rsid w:val="00444FBC"/>
    <w:rsid w:val="00450F58"/>
    <w:rsid w:val="00453455"/>
    <w:rsid w:val="0045400D"/>
    <w:rsid w:val="00462045"/>
    <w:rsid w:val="004621E5"/>
    <w:rsid w:val="00464A7C"/>
    <w:rsid w:val="00477464"/>
    <w:rsid w:val="004815F4"/>
    <w:rsid w:val="00485212"/>
    <w:rsid w:val="004879A0"/>
    <w:rsid w:val="004933E1"/>
    <w:rsid w:val="0049569F"/>
    <w:rsid w:val="004A2E90"/>
    <w:rsid w:val="004B24DD"/>
    <w:rsid w:val="004B4A8D"/>
    <w:rsid w:val="004D187A"/>
    <w:rsid w:val="004E3D81"/>
    <w:rsid w:val="004E5854"/>
    <w:rsid w:val="004E7523"/>
    <w:rsid w:val="004F067D"/>
    <w:rsid w:val="00505E03"/>
    <w:rsid w:val="00510129"/>
    <w:rsid w:val="00534736"/>
    <w:rsid w:val="00544390"/>
    <w:rsid w:val="00550797"/>
    <w:rsid w:val="00551C50"/>
    <w:rsid w:val="005540CA"/>
    <w:rsid w:val="00560E4D"/>
    <w:rsid w:val="0056505E"/>
    <w:rsid w:val="00572332"/>
    <w:rsid w:val="0057400B"/>
    <w:rsid w:val="005749C5"/>
    <w:rsid w:val="0057772C"/>
    <w:rsid w:val="00580DFD"/>
    <w:rsid w:val="005870CB"/>
    <w:rsid w:val="00595D8A"/>
    <w:rsid w:val="005B08DB"/>
    <w:rsid w:val="005B4268"/>
    <w:rsid w:val="005B75D4"/>
    <w:rsid w:val="005C63D8"/>
    <w:rsid w:val="005D070C"/>
    <w:rsid w:val="005D0878"/>
    <w:rsid w:val="005D1C09"/>
    <w:rsid w:val="005D2B60"/>
    <w:rsid w:val="005D4536"/>
    <w:rsid w:val="005E518D"/>
    <w:rsid w:val="005F05FE"/>
    <w:rsid w:val="005F0D7D"/>
    <w:rsid w:val="005F2B58"/>
    <w:rsid w:val="005F5DD6"/>
    <w:rsid w:val="005F6B25"/>
    <w:rsid w:val="005F7CA8"/>
    <w:rsid w:val="00600260"/>
    <w:rsid w:val="006065CA"/>
    <w:rsid w:val="00610E7C"/>
    <w:rsid w:val="00613814"/>
    <w:rsid w:val="00614371"/>
    <w:rsid w:val="006151F0"/>
    <w:rsid w:val="00616727"/>
    <w:rsid w:val="00617A98"/>
    <w:rsid w:val="00622E68"/>
    <w:rsid w:val="00623194"/>
    <w:rsid w:val="00624F4F"/>
    <w:rsid w:val="00635F68"/>
    <w:rsid w:val="0064254D"/>
    <w:rsid w:val="0064311A"/>
    <w:rsid w:val="00644C23"/>
    <w:rsid w:val="00647FBA"/>
    <w:rsid w:val="006503C4"/>
    <w:rsid w:val="00652C48"/>
    <w:rsid w:val="0065683A"/>
    <w:rsid w:val="006671F7"/>
    <w:rsid w:val="0066761A"/>
    <w:rsid w:val="00671FF3"/>
    <w:rsid w:val="0067285A"/>
    <w:rsid w:val="00680C7D"/>
    <w:rsid w:val="006826BF"/>
    <w:rsid w:val="00691321"/>
    <w:rsid w:val="00691F22"/>
    <w:rsid w:val="00697865"/>
    <w:rsid w:val="00697BA9"/>
    <w:rsid w:val="006A0CFF"/>
    <w:rsid w:val="006A2DE2"/>
    <w:rsid w:val="006A3C26"/>
    <w:rsid w:val="006A3EA7"/>
    <w:rsid w:val="006A79BD"/>
    <w:rsid w:val="006B056E"/>
    <w:rsid w:val="006B5052"/>
    <w:rsid w:val="006B7560"/>
    <w:rsid w:val="006C07B3"/>
    <w:rsid w:val="006C4CBC"/>
    <w:rsid w:val="006E282A"/>
    <w:rsid w:val="006F4DE4"/>
    <w:rsid w:val="006F7A6E"/>
    <w:rsid w:val="006F7C08"/>
    <w:rsid w:val="00711532"/>
    <w:rsid w:val="00713EA1"/>
    <w:rsid w:val="00720359"/>
    <w:rsid w:val="007226C0"/>
    <w:rsid w:val="007304CC"/>
    <w:rsid w:val="007326A6"/>
    <w:rsid w:val="007357B2"/>
    <w:rsid w:val="00737735"/>
    <w:rsid w:val="0074380B"/>
    <w:rsid w:val="0074611E"/>
    <w:rsid w:val="00746C3B"/>
    <w:rsid w:val="00750EEE"/>
    <w:rsid w:val="007518B4"/>
    <w:rsid w:val="00751F37"/>
    <w:rsid w:val="0075754B"/>
    <w:rsid w:val="007601AE"/>
    <w:rsid w:val="007634E9"/>
    <w:rsid w:val="007839AD"/>
    <w:rsid w:val="0078472A"/>
    <w:rsid w:val="0079529D"/>
    <w:rsid w:val="007A435D"/>
    <w:rsid w:val="007A52E0"/>
    <w:rsid w:val="007A554D"/>
    <w:rsid w:val="007A5897"/>
    <w:rsid w:val="007A7E13"/>
    <w:rsid w:val="007B3744"/>
    <w:rsid w:val="007B75EC"/>
    <w:rsid w:val="007C1CE9"/>
    <w:rsid w:val="007D03D1"/>
    <w:rsid w:val="007F1C6A"/>
    <w:rsid w:val="007F7B4C"/>
    <w:rsid w:val="008004FD"/>
    <w:rsid w:val="00810C67"/>
    <w:rsid w:val="008167D0"/>
    <w:rsid w:val="00817949"/>
    <w:rsid w:val="0082111E"/>
    <w:rsid w:val="008220A7"/>
    <w:rsid w:val="0082316E"/>
    <w:rsid w:val="00827F75"/>
    <w:rsid w:val="00843698"/>
    <w:rsid w:val="00843A16"/>
    <w:rsid w:val="00850098"/>
    <w:rsid w:val="008537A8"/>
    <w:rsid w:val="00864601"/>
    <w:rsid w:val="00871D9F"/>
    <w:rsid w:val="00873DC8"/>
    <w:rsid w:val="008741F8"/>
    <w:rsid w:val="008758C9"/>
    <w:rsid w:val="0088125B"/>
    <w:rsid w:val="0088589C"/>
    <w:rsid w:val="008864A2"/>
    <w:rsid w:val="008A297F"/>
    <w:rsid w:val="008A2FE7"/>
    <w:rsid w:val="008A71C6"/>
    <w:rsid w:val="008B1978"/>
    <w:rsid w:val="008C6ED4"/>
    <w:rsid w:val="008C767E"/>
    <w:rsid w:val="008C7C51"/>
    <w:rsid w:val="008D5A69"/>
    <w:rsid w:val="008E3DA1"/>
    <w:rsid w:val="008E47AD"/>
    <w:rsid w:val="008E69F9"/>
    <w:rsid w:val="008E72C3"/>
    <w:rsid w:val="008F6CF5"/>
    <w:rsid w:val="008F7076"/>
    <w:rsid w:val="00910C1B"/>
    <w:rsid w:val="00913B66"/>
    <w:rsid w:val="00913D6B"/>
    <w:rsid w:val="00925484"/>
    <w:rsid w:val="00925D5E"/>
    <w:rsid w:val="009315AD"/>
    <w:rsid w:val="009402F5"/>
    <w:rsid w:val="0094217C"/>
    <w:rsid w:val="00944C9C"/>
    <w:rsid w:val="009456A5"/>
    <w:rsid w:val="00945E7B"/>
    <w:rsid w:val="009575E5"/>
    <w:rsid w:val="00966AFC"/>
    <w:rsid w:val="00966F9C"/>
    <w:rsid w:val="00970F37"/>
    <w:rsid w:val="00985E59"/>
    <w:rsid w:val="009955DD"/>
    <w:rsid w:val="00997FAB"/>
    <w:rsid w:val="009A493D"/>
    <w:rsid w:val="009A6C52"/>
    <w:rsid w:val="009B270C"/>
    <w:rsid w:val="009B3EFF"/>
    <w:rsid w:val="009B78AD"/>
    <w:rsid w:val="009C692B"/>
    <w:rsid w:val="009D11B7"/>
    <w:rsid w:val="009D4201"/>
    <w:rsid w:val="009D5A3E"/>
    <w:rsid w:val="009F0661"/>
    <w:rsid w:val="009F61A4"/>
    <w:rsid w:val="009F6810"/>
    <w:rsid w:val="00A0038C"/>
    <w:rsid w:val="00A00805"/>
    <w:rsid w:val="00A029E7"/>
    <w:rsid w:val="00A02FEC"/>
    <w:rsid w:val="00A0563F"/>
    <w:rsid w:val="00A05959"/>
    <w:rsid w:val="00A11EF5"/>
    <w:rsid w:val="00A14F67"/>
    <w:rsid w:val="00A15640"/>
    <w:rsid w:val="00A178D1"/>
    <w:rsid w:val="00A17920"/>
    <w:rsid w:val="00A17DA9"/>
    <w:rsid w:val="00A20B1E"/>
    <w:rsid w:val="00A2136F"/>
    <w:rsid w:val="00A24536"/>
    <w:rsid w:val="00A25236"/>
    <w:rsid w:val="00A26EC2"/>
    <w:rsid w:val="00A321D9"/>
    <w:rsid w:val="00A32236"/>
    <w:rsid w:val="00A3406B"/>
    <w:rsid w:val="00A40707"/>
    <w:rsid w:val="00A43F08"/>
    <w:rsid w:val="00A46FF9"/>
    <w:rsid w:val="00A50875"/>
    <w:rsid w:val="00A53DC6"/>
    <w:rsid w:val="00A542B7"/>
    <w:rsid w:val="00A60917"/>
    <w:rsid w:val="00A67CC6"/>
    <w:rsid w:val="00A9035F"/>
    <w:rsid w:val="00A95D8E"/>
    <w:rsid w:val="00AA26F5"/>
    <w:rsid w:val="00AB41A2"/>
    <w:rsid w:val="00AB4F65"/>
    <w:rsid w:val="00AC6F68"/>
    <w:rsid w:val="00AC78C9"/>
    <w:rsid w:val="00AD207F"/>
    <w:rsid w:val="00AD3533"/>
    <w:rsid w:val="00AD4B0A"/>
    <w:rsid w:val="00AD7FAA"/>
    <w:rsid w:val="00AE0D41"/>
    <w:rsid w:val="00AF66A4"/>
    <w:rsid w:val="00B00D75"/>
    <w:rsid w:val="00B01A98"/>
    <w:rsid w:val="00B03452"/>
    <w:rsid w:val="00B21C2D"/>
    <w:rsid w:val="00B2611A"/>
    <w:rsid w:val="00B2751F"/>
    <w:rsid w:val="00B3012F"/>
    <w:rsid w:val="00B40D3F"/>
    <w:rsid w:val="00B43945"/>
    <w:rsid w:val="00B5017A"/>
    <w:rsid w:val="00B522B7"/>
    <w:rsid w:val="00B55125"/>
    <w:rsid w:val="00B55AC0"/>
    <w:rsid w:val="00B604FE"/>
    <w:rsid w:val="00B610A4"/>
    <w:rsid w:val="00B616C2"/>
    <w:rsid w:val="00B62FE1"/>
    <w:rsid w:val="00B7113C"/>
    <w:rsid w:val="00B72D79"/>
    <w:rsid w:val="00B818C3"/>
    <w:rsid w:val="00B81E2F"/>
    <w:rsid w:val="00B90253"/>
    <w:rsid w:val="00B90A32"/>
    <w:rsid w:val="00B913B4"/>
    <w:rsid w:val="00B9376F"/>
    <w:rsid w:val="00BA0B63"/>
    <w:rsid w:val="00BA213D"/>
    <w:rsid w:val="00BA2374"/>
    <w:rsid w:val="00BA25A7"/>
    <w:rsid w:val="00BB05C1"/>
    <w:rsid w:val="00BB143D"/>
    <w:rsid w:val="00BB44B2"/>
    <w:rsid w:val="00BC2660"/>
    <w:rsid w:val="00BD2C8B"/>
    <w:rsid w:val="00BD5A25"/>
    <w:rsid w:val="00BE6888"/>
    <w:rsid w:val="00BF03D1"/>
    <w:rsid w:val="00BF12B8"/>
    <w:rsid w:val="00BF13BC"/>
    <w:rsid w:val="00BF2520"/>
    <w:rsid w:val="00BF7E3E"/>
    <w:rsid w:val="00C016B4"/>
    <w:rsid w:val="00C06CA9"/>
    <w:rsid w:val="00C12F99"/>
    <w:rsid w:val="00C135B2"/>
    <w:rsid w:val="00C1704E"/>
    <w:rsid w:val="00C17E66"/>
    <w:rsid w:val="00C21017"/>
    <w:rsid w:val="00C21E79"/>
    <w:rsid w:val="00C23B92"/>
    <w:rsid w:val="00C32C78"/>
    <w:rsid w:val="00C34D13"/>
    <w:rsid w:val="00C50ED0"/>
    <w:rsid w:val="00C5144E"/>
    <w:rsid w:val="00C63987"/>
    <w:rsid w:val="00C65E41"/>
    <w:rsid w:val="00C67682"/>
    <w:rsid w:val="00C70636"/>
    <w:rsid w:val="00C82CFB"/>
    <w:rsid w:val="00C8726C"/>
    <w:rsid w:val="00C917AB"/>
    <w:rsid w:val="00CA1E1A"/>
    <w:rsid w:val="00CB1173"/>
    <w:rsid w:val="00CB5AFF"/>
    <w:rsid w:val="00CB79EA"/>
    <w:rsid w:val="00CC44DF"/>
    <w:rsid w:val="00CD276D"/>
    <w:rsid w:val="00CD5B13"/>
    <w:rsid w:val="00CD785D"/>
    <w:rsid w:val="00CE7355"/>
    <w:rsid w:val="00CF0408"/>
    <w:rsid w:val="00CF5B29"/>
    <w:rsid w:val="00CF74FB"/>
    <w:rsid w:val="00D0261F"/>
    <w:rsid w:val="00D058AF"/>
    <w:rsid w:val="00D1517E"/>
    <w:rsid w:val="00D205BE"/>
    <w:rsid w:val="00D21839"/>
    <w:rsid w:val="00D2475F"/>
    <w:rsid w:val="00D350F4"/>
    <w:rsid w:val="00D36F98"/>
    <w:rsid w:val="00D420EF"/>
    <w:rsid w:val="00D47BD4"/>
    <w:rsid w:val="00D55009"/>
    <w:rsid w:val="00D5679C"/>
    <w:rsid w:val="00D56D75"/>
    <w:rsid w:val="00D61929"/>
    <w:rsid w:val="00D64EE6"/>
    <w:rsid w:val="00D73F08"/>
    <w:rsid w:val="00D805E5"/>
    <w:rsid w:val="00D80F61"/>
    <w:rsid w:val="00D91825"/>
    <w:rsid w:val="00D93138"/>
    <w:rsid w:val="00D969EB"/>
    <w:rsid w:val="00D96A9D"/>
    <w:rsid w:val="00DA1751"/>
    <w:rsid w:val="00DA5313"/>
    <w:rsid w:val="00DB08FD"/>
    <w:rsid w:val="00DB0B23"/>
    <w:rsid w:val="00DC4566"/>
    <w:rsid w:val="00DC5658"/>
    <w:rsid w:val="00DC7BB3"/>
    <w:rsid w:val="00DD30AF"/>
    <w:rsid w:val="00DD5104"/>
    <w:rsid w:val="00DE37EA"/>
    <w:rsid w:val="00DE63C1"/>
    <w:rsid w:val="00DF2D1C"/>
    <w:rsid w:val="00DF7A2E"/>
    <w:rsid w:val="00DF7B6F"/>
    <w:rsid w:val="00E0485C"/>
    <w:rsid w:val="00E1035A"/>
    <w:rsid w:val="00E1348E"/>
    <w:rsid w:val="00E14469"/>
    <w:rsid w:val="00E25126"/>
    <w:rsid w:val="00E255DD"/>
    <w:rsid w:val="00E2660A"/>
    <w:rsid w:val="00E31187"/>
    <w:rsid w:val="00E361AC"/>
    <w:rsid w:val="00E42B82"/>
    <w:rsid w:val="00E47D8F"/>
    <w:rsid w:val="00E54CF0"/>
    <w:rsid w:val="00E614FC"/>
    <w:rsid w:val="00E64528"/>
    <w:rsid w:val="00E66793"/>
    <w:rsid w:val="00E669C3"/>
    <w:rsid w:val="00E7238B"/>
    <w:rsid w:val="00E73CB7"/>
    <w:rsid w:val="00E73F99"/>
    <w:rsid w:val="00E74693"/>
    <w:rsid w:val="00E755B6"/>
    <w:rsid w:val="00E764EA"/>
    <w:rsid w:val="00E76762"/>
    <w:rsid w:val="00E87CDE"/>
    <w:rsid w:val="00E943FF"/>
    <w:rsid w:val="00E97273"/>
    <w:rsid w:val="00E973E9"/>
    <w:rsid w:val="00EB1798"/>
    <w:rsid w:val="00EB1FA5"/>
    <w:rsid w:val="00EB7254"/>
    <w:rsid w:val="00EC1995"/>
    <w:rsid w:val="00ED78E0"/>
    <w:rsid w:val="00EE2FFD"/>
    <w:rsid w:val="00EE6D8C"/>
    <w:rsid w:val="00EF0DB1"/>
    <w:rsid w:val="00EF41FD"/>
    <w:rsid w:val="00EF4DBC"/>
    <w:rsid w:val="00EF6176"/>
    <w:rsid w:val="00EF6BF1"/>
    <w:rsid w:val="00F113E8"/>
    <w:rsid w:val="00F203D3"/>
    <w:rsid w:val="00F274C2"/>
    <w:rsid w:val="00F275A1"/>
    <w:rsid w:val="00F27B9C"/>
    <w:rsid w:val="00F37E8F"/>
    <w:rsid w:val="00F40FD6"/>
    <w:rsid w:val="00F43B41"/>
    <w:rsid w:val="00F45304"/>
    <w:rsid w:val="00F47190"/>
    <w:rsid w:val="00F53E3E"/>
    <w:rsid w:val="00F55365"/>
    <w:rsid w:val="00F57CBA"/>
    <w:rsid w:val="00F65948"/>
    <w:rsid w:val="00F67B51"/>
    <w:rsid w:val="00F80446"/>
    <w:rsid w:val="00F8459E"/>
    <w:rsid w:val="00F86813"/>
    <w:rsid w:val="00F8754F"/>
    <w:rsid w:val="00FA2022"/>
    <w:rsid w:val="00FB0493"/>
    <w:rsid w:val="00FB3DD8"/>
    <w:rsid w:val="00FC4936"/>
    <w:rsid w:val="00FD1963"/>
    <w:rsid w:val="00FD19EE"/>
    <w:rsid w:val="00FD3DF4"/>
    <w:rsid w:val="00FD5D83"/>
    <w:rsid w:val="00FE141B"/>
    <w:rsid w:val="00FE342C"/>
    <w:rsid w:val="00FE4481"/>
    <w:rsid w:val="00FF220A"/>
    <w:rsid w:val="00FF2272"/>
    <w:rsid w:val="00FF33B5"/>
    <w:rsid w:val="00FF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123C0"/>
  <w15:docId w15:val="{E5F80097-CD2C-4AF4-8007-4BD2FE39D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8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1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44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2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2979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8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hymnary.org/text/god_rest_ye_merry_gentlem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Gabriel</dc:creator>
  <cp:lastModifiedBy>Andrew Gabriel</cp:lastModifiedBy>
  <cp:revision>36</cp:revision>
  <dcterms:created xsi:type="dcterms:W3CDTF">2016-12-07T19:05:00Z</dcterms:created>
  <dcterms:modified xsi:type="dcterms:W3CDTF">2022-11-21T05:12:00Z</dcterms:modified>
</cp:coreProperties>
</file>